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65394" w14:textId="6902AFB3" w:rsidR="00F12EB9" w:rsidRPr="00624A0B" w:rsidRDefault="00F12EB9" w:rsidP="0085307F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</w:pPr>
      <w:r w:rsidRPr="00624A0B"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  <w:t xml:space="preserve">Industrijsko Inženjerstvo ( </w:t>
      </w:r>
      <w:r w:rsidR="005F666B"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  <w:t>I</w:t>
      </w:r>
      <w:r w:rsidRPr="00624A0B"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  <w:t>I</w:t>
      </w:r>
      <w:r w:rsidR="005F666B"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  <w:t xml:space="preserve"> – </w:t>
      </w:r>
      <w:r w:rsidRPr="00624A0B"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  <w:t xml:space="preserve">kolokvijum) </w:t>
      </w:r>
      <w:r w:rsidR="0003603E"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  <w:t>30</w:t>
      </w:r>
      <w:r w:rsidRPr="00624A0B"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  <w:t>.1</w:t>
      </w:r>
      <w:r w:rsidR="0003603E"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  <w:t>2</w:t>
      </w:r>
      <w:r w:rsidRPr="00624A0B"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  <w:t>.202</w:t>
      </w:r>
      <w:r w:rsidR="0003603E"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  <w:t>2</w:t>
      </w:r>
      <w:r w:rsidRPr="00624A0B"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  <w:t>.</w:t>
      </w:r>
    </w:p>
    <w:p w14:paraId="5C4F53B6" w14:textId="77777777" w:rsidR="00F12EB9" w:rsidRPr="00624A0B" w:rsidRDefault="00F12EB9" w:rsidP="00F12EB9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</w:pPr>
    </w:p>
    <w:p w14:paraId="332BE4C9" w14:textId="1091B2EF" w:rsidR="00F12EB9" w:rsidRPr="00624A0B" w:rsidRDefault="000B108E" w:rsidP="000B108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</w:pPr>
      <w:r w:rsidRPr="00624A0B"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  <w:t xml:space="preserve">NAPOMENA: </w:t>
      </w:r>
      <w:r w:rsidR="00F12EB9" w:rsidRPr="00624A0B">
        <w:rPr>
          <w:rFonts w:ascii="Calibri" w:eastAsia="Times New Roman" w:hAnsi="Calibri" w:cs="Calibri"/>
          <w:color w:val="000000"/>
          <w:sz w:val="28"/>
          <w:szCs w:val="28"/>
          <w:lang w:val="sr-Latn-RS" w:eastAsia="sr-Latn-RS"/>
        </w:rPr>
        <w:t>Min</w:t>
      </w:r>
      <w:r w:rsidRPr="00624A0B">
        <w:rPr>
          <w:rFonts w:ascii="Calibri" w:eastAsia="Times New Roman" w:hAnsi="Calibri" w:cs="Calibri"/>
          <w:color w:val="000000"/>
          <w:sz w:val="28"/>
          <w:szCs w:val="28"/>
          <w:lang w:val="sr-Latn-RS" w:eastAsia="sr-Latn-RS"/>
        </w:rPr>
        <w:t>.</w:t>
      </w:r>
      <w:r w:rsidR="00F12EB9" w:rsidRPr="00624A0B">
        <w:rPr>
          <w:rFonts w:ascii="Calibri" w:eastAsia="Times New Roman" w:hAnsi="Calibri" w:cs="Calibri"/>
          <w:color w:val="000000"/>
          <w:sz w:val="28"/>
          <w:szCs w:val="28"/>
          <w:lang w:val="sr-Latn-RS" w:eastAsia="sr-Latn-RS"/>
        </w:rPr>
        <w:t xml:space="preserve"> br. </w:t>
      </w:r>
      <w:r w:rsidRPr="00624A0B">
        <w:rPr>
          <w:rFonts w:ascii="Calibri" w:eastAsia="Times New Roman" w:hAnsi="Calibri" w:cs="Calibri"/>
          <w:color w:val="000000"/>
          <w:sz w:val="28"/>
          <w:szCs w:val="28"/>
          <w:lang w:val="sr-Latn-RS" w:eastAsia="sr-Latn-RS"/>
        </w:rPr>
        <w:t>b</w:t>
      </w:r>
      <w:r w:rsidR="00F12EB9" w:rsidRPr="00624A0B">
        <w:rPr>
          <w:rFonts w:ascii="Calibri" w:eastAsia="Times New Roman" w:hAnsi="Calibri" w:cs="Calibri"/>
          <w:color w:val="000000"/>
          <w:sz w:val="28"/>
          <w:szCs w:val="28"/>
          <w:lang w:val="sr-Latn-RS" w:eastAsia="sr-Latn-RS"/>
        </w:rPr>
        <w:t>odova za polaganje 13</w:t>
      </w:r>
      <w:r w:rsidRPr="00624A0B">
        <w:rPr>
          <w:rFonts w:ascii="Calibri" w:eastAsia="Times New Roman" w:hAnsi="Calibri" w:cs="Calibri"/>
          <w:color w:val="000000"/>
          <w:sz w:val="28"/>
          <w:szCs w:val="28"/>
          <w:lang w:val="sr-Latn-RS" w:eastAsia="sr-Latn-RS"/>
        </w:rPr>
        <w:t>.</w:t>
      </w:r>
    </w:p>
    <w:p w14:paraId="3B5DF63D" w14:textId="77777777" w:rsidR="00F12EB9" w:rsidRPr="00624A0B" w:rsidRDefault="00F12EB9" w:rsidP="000B108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sr-Latn-RS" w:eastAsia="sr-Latn-RS"/>
        </w:rPr>
      </w:pPr>
    </w:p>
    <w:tbl>
      <w:tblPr>
        <w:tblW w:w="2887" w:type="pct"/>
        <w:jc w:val="center"/>
        <w:tblLook w:val="04A0" w:firstRow="1" w:lastRow="0" w:firstColumn="1" w:lastColumn="0" w:noHBand="0" w:noVBand="1"/>
      </w:tblPr>
      <w:tblGrid>
        <w:gridCol w:w="431"/>
        <w:gridCol w:w="1315"/>
        <w:gridCol w:w="1447"/>
        <w:gridCol w:w="1320"/>
        <w:gridCol w:w="912"/>
      </w:tblGrid>
      <w:tr w:rsidR="0085307F" w:rsidRPr="00624A0B" w14:paraId="71AB76D0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A948B" w14:textId="180850C5" w:rsidR="0085307F" w:rsidRPr="00624A0B" w:rsidRDefault="0085307F" w:rsidP="0085307F">
            <w:pPr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18598" w14:textId="77777777" w:rsidR="0085307F" w:rsidRPr="00624A0B" w:rsidRDefault="0085307F" w:rsidP="0085307F">
            <w:pPr>
              <w:jc w:val="center"/>
              <w:rPr>
                <w:rFonts w:ascii="Calibri" w:hAnsi="Calibri" w:cs="Calibri"/>
                <w:lang w:val="sr-Latn-RS"/>
              </w:rPr>
            </w:pPr>
            <w:r w:rsidRPr="00624A0B">
              <w:rPr>
                <w:rFonts w:ascii="Calibri" w:hAnsi="Calibri" w:cs="Calibri"/>
                <w:lang w:val="sr-Latn-RS"/>
              </w:rPr>
              <w:t>Br. Indeksa</w:t>
            </w:r>
          </w:p>
        </w:tc>
        <w:tc>
          <w:tcPr>
            <w:tcW w:w="133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EDDAD" w14:textId="77777777" w:rsidR="0085307F" w:rsidRPr="00624A0B" w:rsidRDefault="0085307F" w:rsidP="0085307F">
            <w:pPr>
              <w:jc w:val="center"/>
              <w:rPr>
                <w:rFonts w:ascii="Calibri" w:hAnsi="Calibri" w:cs="Calibri"/>
                <w:lang w:val="sr-Latn-RS"/>
              </w:rPr>
            </w:pPr>
            <w:r w:rsidRPr="00624A0B">
              <w:rPr>
                <w:rFonts w:ascii="Calibri" w:hAnsi="Calibri" w:cs="Calibri"/>
                <w:lang w:val="sr-Latn-RS"/>
              </w:rPr>
              <w:t>Prezime</w:t>
            </w:r>
          </w:p>
        </w:tc>
        <w:tc>
          <w:tcPr>
            <w:tcW w:w="1217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B1E4C" w14:textId="77777777" w:rsidR="0085307F" w:rsidRPr="00624A0B" w:rsidRDefault="0085307F" w:rsidP="0085307F">
            <w:pPr>
              <w:jc w:val="center"/>
              <w:rPr>
                <w:rFonts w:ascii="Calibri" w:hAnsi="Calibri" w:cs="Calibri"/>
                <w:lang w:val="sr-Latn-RS"/>
              </w:rPr>
            </w:pPr>
            <w:r w:rsidRPr="00624A0B">
              <w:rPr>
                <w:rFonts w:ascii="Calibri" w:hAnsi="Calibri" w:cs="Calibri"/>
                <w:lang w:val="sr-Latn-RS"/>
              </w:rPr>
              <w:t>Ime</w:t>
            </w:r>
          </w:p>
        </w:tc>
        <w:tc>
          <w:tcPr>
            <w:tcW w:w="841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62B65" w14:textId="0BACA621" w:rsidR="0085307F" w:rsidRPr="00624A0B" w:rsidRDefault="0085307F" w:rsidP="0085307F">
            <w:pPr>
              <w:jc w:val="center"/>
              <w:rPr>
                <w:rFonts w:ascii="Calibri" w:hAnsi="Calibri" w:cs="Calibri"/>
                <w:lang w:val="sr-Latn-RS"/>
              </w:rPr>
            </w:pPr>
            <w:r w:rsidRPr="00624A0B">
              <w:rPr>
                <w:rFonts w:ascii="Calibri" w:hAnsi="Calibri" w:cs="Calibri"/>
                <w:lang w:val="sr-Latn-RS"/>
              </w:rPr>
              <w:t>I</w:t>
            </w:r>
            <w:r w:rsidR="00CF4CEE">
              <w:rPr>
                <w:rFonts w:ascii="Calibri" w:hAnsi="Calibri" w:cs="Calibri"/>
                <w:lang w:val="sr-Latn-RS"/>
              </w:rPr>
              <w:t>I</w:t>
            </w:r>
            <w:r w:rsidRPr="00624A0B">
              <w:rPr>
                <w:rFonts w:ascii="Calibri" w:hAnsi="Calibri" w:cs="Calibri"/>
                <w:lang w:val="sr-Latn-RS"/>
              </w:rPr>
              <w:t xml:space="preserve"> kolok</w:t>
            </w:r>
          </w:p>
        </w:tc>
      </w:tr>
      <w:tr w:rsidR="0085307F" w:rsidRPr="00624A0B" w14:paraId="4BE3ECD8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A0172" w14:textId="528DE1E6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716643A" w14:textId="7ABEB27B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II 1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11001E6" w14:textId="00D22447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Radman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E25C5EC" w14:textId="18C67A8F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Jovan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26C1C1" w14:textId="11586D5C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  <w:tr w:rsidR="0085307F" w:rsidRPr="00624A0B" w14:paraId="4B6282E5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01EB3F" w14:textId="23DBE9CC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EAA7C06" w14:textId="08682440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3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D64A523" w14:textId="1E436177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Tešend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91FE79C" w14:textId="19FEC286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Tijan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0538D9" w14:textId="5D7957EC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20</w:t>
            </w:r>
          </w:p>
        </w:tc>
      </w:tr>
      <w:tr w:rsidR="0085307F" w:rsidRPr="00624A0B" w14:paraId="7B3BF44F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446F86" w14:textId="46A4F4DA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5772378" w14:textId="132ED4A3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4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698B0DA" w14:textId="06A02F8F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Rade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AC55125" w14:textId="4A4D3938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Miloš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C6C9E4" w14:textId="0F9902FF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20</w:t>
            </w:r>
          </w:p>
        </w:tc>
      </w:tr>
      <w:tr w:rsidR="0085307F" w:rsidRPr="00624A0B" w14:paraId="46EBB52A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187BA7" w14:textId="41521C72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44C805F" w14:textId="7C14A874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6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5E59A05" w14:textId="3F8F76B5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Fem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452A609" w14:textId="7DC9CE4C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Miloš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85041" w14:textId="41FC43ED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6</w:t>
            </w:r>
          </w:p>
        </w:tc>
      </w:tr>
      <w:tr w:rsidR="0085307F" w:rsidRPr="00624A0B" w14:paraId="0CCA930B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91E74B" w14:textId="061A25AC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7631CB0" w14:textId="05C6C0EE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7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05049C2" w14:textId="34E4182B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Marjan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32A4556" w14:textId="2D7FFBD2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Sofij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B2AE04" w14:textId="21EC64BC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7</w:t>
            </w:r>
          </w:p>
        </w:tc>
      </w:tr>
      <w:tr w:rsidR="0085307F" w:rsidRPr="00624A0B" w14:paraId="020E92B3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77BA54" w14:textId="3423EC4F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633FE3C" w14:textId="04E131AE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8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3AD15D8" w14:textId="4E3B8839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Peš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22BD556" w14:textId="5CE5CC65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Milan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A4243A" w14:textId="76DF28C9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7</w:t>
            </w:r>
          </w:p>
        </w:tc>
      </w:tr>
      <w:tr w:rsidR="0085307F" w:rsidRPr="00624A0B" w14:paraId="4F17F548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1E9767" w14:textId="612D6EB6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4A2EAA4" w14:textId="6A2CAF03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11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9106419" w14:textId="4F42FA01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Čubrilo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4DCC519" w14:textId="577DD220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Luk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822025" w14:textId="10F306B2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20</w:t>
            </w:r>
          </w:p>
        </w:tc>
      </w:tr>
      <w:tr w:rsidR="0085307F" w:rsidRPr="00624A0B" w14:paraId="3DDCA9D9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29B866" w14:textId="26FD180E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C941AD1" w14:textId="565491CF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12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8D57DC6" w14:textId="056AA66B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Karal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146D119" w14:textId="677EFFC8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Milic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08074" w14:textId="0E277C3E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7</w:t>
            </w:r>
          </w:p>
        </w:tc>
      </w:tr>
      <w:tr w:rsidR="0085307F" w:rsidRPr="00624A0B" w14:paraId="62E6AE60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6CBD27" w14:textId="5690A60E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7A15A68" w14:textId="1BD60F2C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13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4162E70" w14:textId="7E10CABF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Kneže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2002C52" w14:textId="653EF154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Marko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11104" w14:textId="3ABD0BBE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85307F" w:rsidRPr="00624A0B" w14:paraId="24CC9C7B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BC969B" w14:textId="063F402E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BEA8A34" w14:textId="017844E7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14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FC4DB2E" w14:textId="7DF81354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Perk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E19824D" w14:textId="310A6D50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Daniel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A890EC" w14:textId="78105560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7</w:t>
            </w:r>
          </w:p>
        </w:tc>
      </w:tr>
      <w:tr w:rsidR="0085307F" w:rsidRPr="00624A0B" w14:paraId="2805F045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9BE024" w14:textId="438DD710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EF2AD87" w14:textId="25A83060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15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EF7F5D2" w14:textId="405486F3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Ber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99E7B24" w14:textId="05C9FB56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Jovan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E6E5AE" w14:textId="30BBCAAA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9</w:t>
            </w:r>
          </w:p>
        </w:tc>
      </w:tr>
      <w:tr w:rsidR="0085307F" w:rsidRPr="00624A0B" w14:paraId="4310E938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DF596B" w14:textId="33805D0D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17602E3" w14:textId="2F5AACFB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16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7598DF6" w14:textId="44AAEF20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Jovan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1A80BDA" w14:textId="6CA48593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Nikolin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DBA334" w14:textId="7EA54844" w:rsidR="0085307F" w:rsidRPr="00624A0B" w:rsidRDefault="0085307F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20</w:t>
            </w:r>
          </w:p>
        </w:tc>
      </w:tr>
      <w:tr w:rsidR="0085307F" w:rsidRPr="00624A0B" w14:paraId="250AF084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CFCF53" w14:textId="5E7E8633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1519605" w14:textId="25D26040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17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1F502D4" w14:textId="12C3415B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Ćutilo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F7A3DA8" w14:textId="67AF0C2F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Ivan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9C2A2D" w14:textId="417355E5" w:rsidR="0085307F" w:rsidRPr="00624A0B" w:rsidRDefault="0085307F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7</w:t>
            </w:r>
          </w:p>
        </w:tc>
      </w:tr>
      <w:tr w:rsidR="0085307F" w:rsidRPr="00624A0B" w14:paraId="44A747DE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B9CEA5" w14:textId="36EF417F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6396FDA" w14:textId="00B2FE79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18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484C4DA" w14:textId="6DD917FC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Ugarčina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480C40C" w14:textId="3C7A08F2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Andrijan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EDECEE" w14:textId="30B60E99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20</w:t>
            </w:r>
          </w:p>
        </w:tc>
      </w:tr>
      <w:tr w:rsidR="0085307F" w:rsidRPr="00624A0B" w14:paraId="1797AF71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7CEE95" w14:textId="13B07F5A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3D9A94A" w14:textId="535ABF86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20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0404995" w14:textId="5B725D82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Ćulibrk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D53C0D4" w14:textId="4D7A184C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Milic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196DD8" w14:textId="6002EDCE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20</w:t>
            </w:r>
          </w:p>
        </w:tc>
      </w:tr>
      <w:tr w:rsidR="0085307F" w:rsidRPr="00624A0B" w14:paraId="351E634C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324FD4" w14:textId="75126DD8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22D4052" w14:textId="6B69DBA3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22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D096E7E" w14:textId="571BFA51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Jovan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DE0B668" w14:textId="675EEA3D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Brank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C29D6E" w14:textId="3F4D06D1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9</w:t>
            </w:r>
          </w:p>
        </w:tc>
      </w:tr>
      <w:tr w:rsidR="0085307F" w:rsidRPr="00624A0B" w14:paraId="7E2EE387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D42862" w14:textId="5F0CE29D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B1E2646" w14:textId="090B65E8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23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EAF09C6" w14:textId="155130ED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Nikol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C16A934" w14:textId="66CEBE0D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Filip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65F32D" w14:textId="245DDD47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20</w:t>
            </w:r>
          </w:p>
        </w:tc>
      </w:tr>
      <w:tr w:rsidR="0085307F" w:rsidRPr="00624A0B" w14:paraId="06EE30D4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DBBE9B" w14:textId="0C5E97A6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42C3738" w14:textId="3FFEBD7E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24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F4F434C" w14:textId="2AB8564E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Mićan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ED5A06F" w14:textId="7CD3A568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Mitr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78BCC1" w14:textId="5E7D7406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24</w:t>
            </w:r>
          </w:p>
        </w:tc>
      </w:tr>
      <w:tr w:rsidR="0085307F" w:rsidRPr="00624A0B" w14:paraId="241EAFEB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D3DA07" w14:textId="23EC8363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C603468" w14:textId="0DD90417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26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1C748FC" w14:textId="597EAE23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Vamos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5479ECC" w14:textId="6BEB4F00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Viol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A3DB3E" w14:textId="3D42AE7B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6</w:t>
            </w:r>
          </w:p>
        </w:tc>
      </w:tr>
      <w:tr w:rsidR="0085307F" w:rsidRPr="00624A0B" w14:paraId="52249539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4F8E68" w14:textId="43793CC3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F1702ED" w14:textId="422C8BB6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28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0D7FB17" w14:textId="41F89597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Krčedinac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8C875A7" w14:textId="788F9ED7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Danijel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564868" w14:textId="38CD87E8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22</w:t>
            </w:r>
          </w:p>
        </w:tc>
      </w:tr>
      <w:tr w:rsidR="0085307F" w:rsidRPr="00624A0B" w14:paraId="039A01D6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7D8492" w14:textId="1D1CEFD7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A53BF36" w14:textId="3FE3950A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30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9DB6339" w14:textId="18D97E98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Stanivuk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07A24B3" w14:textId="6ADA5E83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Dunj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DEBA33" w14:textId="5668CADD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85307F" w:rsidRPr="00624A0B" w14:paraId="56476376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4510E9" w14:textId="7A29CD44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2A68DE3" w14:textId="0D3B631E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31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A9E361A" w14:textId="3A563FC7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Kljaj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28E47DC" w14:textId="19D992E2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Andrej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67702D" w14:textId="4AE4968F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21</w:t>
            </w:r>
          </w:p>
        </w:tc>
      </w:tr>
      <w:tr w:rsidR="0085307F" w:rsidRPr="00624A0B" w14:paraId="0E479011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BF7C1D" w14:textId="30B49274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C091AA2" w14:textId="3E70B71A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32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44F983D" w14:textId="052D4168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Bož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C901867" w14:textId="3432E7E8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Aleksandar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0502C1" w14:textId="1FF780CE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24</w:t>
            </w:r>
          </w:p>
        </w:tc>
      </w:tr>
      <w:tr w:rsidR="0085307F" w:rsidRPr="00624A0B" w14:paraId="70F6285B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6E8981" w14:textId="1A634396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D9E15F2" w14:textId="75152A49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37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4BCB6F6" w14:textId="48042F5A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Zelić</w:t>
            </w:r>
          </w:p>
        </w:tc>
        <w:tc>
          <w:tcPr>
            <w:tcW w:w="121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6C3D13B" w14:textId="63995AD9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Vladimir</w:t>
            </w:r>
          </w:p>
        </w:tc>
        <w:tc>
          <w:tcPr>
            <w:tcW w:w="8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3ECAC8" w14:textId="0D3F17CB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3</w:t>
            </w:r>
          </w:p>
        </w:tc>
      </w:tr>
      <w:tr w:rsidR="0085307F" w:rsidRPr="00624A0B" w14:paraId="555EBFA0" w14:textId="77777777" w:rsidTr="00A62C8E">
        <w:trPr>
          <w:trHeight w:val="315"/>
          <w:jc w:val="center"/>
        </w:trPr>
        <w:tc>
          <w:tcPr>
            <w:tcW w:w="3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7712C3" w14:textId="6D2483FE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917854E" w14:textId="48807BDF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39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661B93C" w14:textId="041CEB8A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Samardžić</w:t>
            </w:r>
          </w:p>
        </w:tc>
        <w:tc>
          <w:tcPr>
            <w:tcW w:w="121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E0BF99A" w14:textId="6484B238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Milica</w:t>
            </w:r>
          </w:p>
        </w:tc>
        <w:tc>
          <w:tcPr>
            <w:tcW w:w="8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737BBC" w14:textId="51B60B2C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9</w:t>
            </w:r>
          </w:p>
        </w:tc>
      </w:tr>
      <w:tr w:rsidR="0085307F" w:rsidRPr="00624A0B" w14:paraId="43C73E4A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EA3F48" w14:textId="2CE89173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B8A850B" w14:textId="4FD7885A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40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C1EF9AC" w14:textId="1A96B7B8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Miljan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B5D0CEF" w14:textId="2312CB36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Stefan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5F150" w14:textId="230AA764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6</w:t>
            </w:r>
          </w:p>
        </w:tc>
      </w:tr>
      <w:tr w:rsidR="0085307F" w:rsidRPr="00624A0B" w14:paraId="6BC9AC44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AD6783" w14:textId="7120AB16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068E323" w14:textId="6AC479D2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41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2DE6153" w14:textId="0E826CF8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Pavl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8487C0D" w14:textId="3C9B2D5A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Jovan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CBE2D4" w14:textId="2827A592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7</w:t>
            </w:r>
          </w:p>
        </w:tc>
      </w:tr>
      <w:tr w:rsidR="0085307F" w:rsidRPr="00624A0B" w14:paraId="6E257A4A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E290F5" w14:textId="0D5061AF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8DFE258" w14:textId="14079DA5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43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FFB0D8D" w14:textId="033780FC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Savan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D43D448" w14:textId="035C0650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Danijel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33A3F4" w14:textId="7C6AD878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7</w:t>
            </w:r>
          </w:p>
        </w:tc>
      </w:tr>
      <w:tr w:rsidR="0085307F" w:rsidRPr="00624A0B" w14:paraId="7CD71AD6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D160FF" w14:textId="5FC01F42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182D0B5" w14:textId="29FF6746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44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28D80D5" w14:textId="4629C484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Ćulibrk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9940D06" w14:textId="4B64DEDC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Sar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C46804" w14:textId="77C66EC4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4</w:t>
            </w:r>
          </w:p>
        </w:tc>
      </w:tr>
      <w:tr w:rsidR="0085307F" w:rsidRPr="00624A0B" w14:paraId="7DE03B96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2D79F1" w14:textId="687C1904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2ABEDE3" w14:textId="12945509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45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8D20769" w14:textId="5F8EE93F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Drag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C734134" w14:textId="089711D2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Vukašin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993DAF" w14:textId="26936967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85307F" w:rsidRPr="00624A0B" w14:paraId="3F9DA444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5AE19B" w14:textId="7BD899D2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F8DB161" w14:textId="003F4C2B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52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9DAA750" w14:textId="1759C67F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Stanoje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4517011" w14:textId="6A20A471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Vladimir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452B5E" w14:textId="01517501" w:rsidR="0085307F" w:rsidRPr="00624A0B" w:rsidRDefault="0085307F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7</w:t>
            </w:r>
          </w:p>
        </w:tc>
      </w:tr>
      <w:tr w:rsidR="0085307F" w:rsidRPr="00624A0B" w14:paraId="1F3FFDBA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B3ACEE" w14:textId="3F9218A8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0FDF357" w14:textId="2D0246E9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53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96D1204" w14:textId="4B671E2E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Brzak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859133E" w14:textId="4DFD9F44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Mihailo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443207" w14:textId="15D3E00D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6</w:t>
            </w:r>
          </w:p>
        </w:tc>
      </w:tr>
      <w:tr w:rsidR="0085307F" w:rsidRPr="00624A0B" w14:paraId="2A1F5B5C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F59179" w14:textId="62C8B92D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BDAC50C" w14:textId="7C471F39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55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2C61B06" w14:textId="4F85B901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Tot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507A1D3" w14:textId="58173966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Filip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D80406" w14:textId="0E01D653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  <w:tr w:rsidR="0085307F" w:rsidRPr="00624A0B" w14:paraId="11020A0A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009198" w14:textId="4974CC83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0DE3E67" w14:textId="7787E093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57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90CA226" w14:textId="32BF70F9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Crnogorac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4B57681" w14:textId="755DC6D0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Đorđe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900AFA" w14:textId="29A108E8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21</w:t>
            </w:r>
          </w:p>
        </w:tc>
      </w:tr>
      <w:tr w:rsidR="0085307F" w:rsidRPr="00624A0B" w14:paraId="29443AF1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47E6B8" w14:textId="20D69D47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F6AE673" w14:textId="21DF8320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63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317C02B" w14:textId="16B62A1C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Radak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133E4CC" w14:textId="657A3296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Jan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DD4246" w14:textId="1BF38A19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20</w:t>
            </w:r>
          </w:p>
        </w:tc>
      </w:tr>
      <w:tr w:rsidR="0085307F" w:rsidRPr="00624A0B" w14:paraId="243859F5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95FC47" w14:textId="645C5E8B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9FC09A2" w14:textId="6905A03F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64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50A5D85" w14:textId="17E16F73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Gavr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9B2B711" w14:textId="3E7D4B18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Đorđe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25FBC4" w14:textId="67B6BA06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3</w:t>
            </w:r>
          </w:p>
        </w:tc>
      </w:tr>
      <w:tr w:rsidR="0085307F" w:rsidRPr="00624A0B" w14:paraId="785AE426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DFD7FC" w14:textId="46A3EBB6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66D9911" w14:textId="680B5E01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65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595F5B1" w14:textId="172246CD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Petr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4FF834F" w14:textId="1902D24F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Jovan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5D38DB" w14:textId="1C4ADE25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4</w:t>
            </w:r>
          </w:p>
        </w:tc>
      </w:tr>
      <w:tr w:rsidR="0085307F" w:rsidRPr="00624A0B" w14:paraId="754B228D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EF87A8" w14:textId="19969091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D3409A0" w14:textId="7F38E2D1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68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06237EA" w14:textId="446260AA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Ćiril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307B7FD" w14:textId="0D23339A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Uroš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2A56A7" w14:textId="1A7F4642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9</w:t>
            </w:r>
          </w:p>
        </w:tc>
      </w:tr>
      <w:tr w:rsidR="0085307F" w:rsidRPr="00624A0B" w14:paraId="6D69FF0F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796BEA" w14:textId="4034D049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32DD10A" w14:textId="1FB70501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70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FB94F17" w14:textId="4B47C597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Kiralj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31BF2E8" w14:textId="1B73FD9C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Nikol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42880C" w14:textId="4BD515A6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6</w:t>
            </w:r>
          </w:p>
        </w:tc>
      </w:tr>
      <w:tr w:rsidR="0085307F" w:rsidRPr="00624A0B" w14:paraId="6CD73C06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6AE653" w14:textId="4527508B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E12CC01" w14:textId="48AC6230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72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22911A3" w14:textId="183F9FF6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Pera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C967ACD" w14:textId="5BE84FA5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Stefan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F1C31F" w14:textId="7A445E61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4</w:t>
            </w:r>
          </w:p>
        </w:tc>
      </w:tr>
      <w:tr w:rsidR="0085307F" w:rsidRPr="00624A0B" w14:paraId="735E09C5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26A220" w14:textId="1049BE0A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D26677D" w14:textId="2BE5AF98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73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55CF349" w14:textId="258E138A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Novak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9EE1F4C" w14:textId="56906D3F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Sar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337009" w14:textId="7DBBFB1A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3</w:t>
            </w:r>
          </w:p>
        </w:tc>
      </w:tr>
      <w:tr w:rsidR="0085307F" w:rsidRPr="00624A0B" w14:paraId="5C7E1A32" w14:textId="77777777" w:rsidTr="00CF4CEE">
        <w:trPr>
          <w:trHeight w:val="315"/>
          <w:jc w:val="center"/>
        </w:trPr>
        <w:tc>
          <w:tcPr>
            <w:tcW w:w="39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A9B82F" w14:textId="780C3B6E" w:rsidR="0085307F" w:rsidRPr="00624A0B" w:rsidRDefault="0085307F" w:rsidP="00AB185F">
            <w:pPr>
              <w:pStyle w:val="ListParagraph"/>
              <w:numPr>
                <w:ilvl w:val="0"/>
                <w:numId w:val="1"/>
              </w:numPr>
              <w:ind w:left="-9" w:right="18" w:hanging="51"/>
              <w:jc w:val="center"/>
              <w:rPr>
                <w:rFonts w:ascii="Calibri" w:hAnsi="Calibri" w:cs="Calibri"/>
                <w:lang w:val="sr-Latn-RS"/>
              </w:rPr>
            </w:pP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F0BD962" w14:textId="2F9CFFE5" w:rsidR="0085307F" w:rsidRPr="00624A0B" w:rsidRDefault="0085307F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 xml:space="preserve">II </w:t>
            </w:r>
            <w:r w:rsidR="00CF4CEE">
              <w:rPr>
                <w:rFonts w:ascii="Calibri" w:hAnsi="Calibri" w:cs="Calibri"/>
              </w:rPr>
              <w:t>75</w:t>
            </w:r>
            <w:r>
              <w:rPr>
                <w:rFonts w:ascii="Calibri" w:hAnsi="Calibri" w:cs="Calibri"/>
              </w:rPr>
              <w:t>/2022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49F7D9D" w14:textId="3511B9F3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Stanković</w:t>
            </w:r>
          </w:p>
        </w:tc>
        <w:tc>
          <w:tcPr>
            <w:tcW w:w="12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5A2B0FF" w14:textId="04177D3E" w:rsidR="0085307F" w:rsidRPr="00624A0B" w:rsidRDefault="00CF4CEE" w:rsidP="00CF4CEE">
            <w:pPr>
              <w:rPr>
                <w:rFonts w:ascii="Calibri" w:hAnsi="Calibri" w:cs="Calibri"/>
                <w:color w:val="000000"/>
                <w:lang w:val="sr-Latn-RS"/>
              </w:rPr>
            </w:pPr>
            <w:r>
              <w:rPr>
                <w:rFonts w:ascii="Calibri" w:hAnsi="Calibri" w:cs="Calibri"/>
              </w:rPr>
              <w:t>Marija</w:t>
            </w:r>
          </w:p>
        </w:tc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6D12FB" w14:textId="142C5E76" w:rsidR="0085307F" w:rsidRPr="00624A0B" w:rsidRDefault="00CF4CEE" w:rsidP="0085307F">
            <w:pPr>
              <w:jc w:val="center"/>
              <w:rPr>
                <w:rFonts w:ascii="Arial" w:hAnsi="Arial" w:cs="Arial"/>
                <w:lang w:val="sr-Latn-RS"/>
              </w:rPr>
            </w:pPr>
            <w:r>
              <w:rPr>
                <w:rFonts w:ascii="Arial" w:hAnsi="Arial" w:cs="Arial"/>
              </w:rPr>
              <w:t>16</w:t>
            </w:r>
          </w:p>
        </w:tc>
      </w:tr>
    </w:tbl>
    <w:p w14:paraId="285F7A5E" w14:textId="77777777" w:rsidR="00AB185F" w:rsidRPr="00624A0B" w:rsidRDefault="00AB185F" w:rsidP="00E57147">
      <w:pPr>
        <w:rPr>
          <w:sz w:val="28"/>
          <w:szCs w:val="28"/>
          <w:lang w:val="sr-Latn-RS"/>
        </w:rPr>
      </w:pPr>
    </w:p>
    <w:p w14:paraId="72F14A21" w14:textId="4CAE05E0" w:rsidR="00E57147" w:rsidRPr="00624A0B" w:rsidRDefault="00E57147" w:rsidP="00E57147">
      <w:pPr>
        <w:rPr>
          <w:sz w:val="28"/>
          <w:szCs w:val="28"/>
          <w:lang w:val="sr-Latn-RS"/>
        </w:rPr>
      </w:pPr>
      <w:r w:rsidRPr="00624A0B">
        <w:rPr>
          <w:sz w:val="28"/>
          <w:szCs w:val="28"/>
          <w:lang w:val="sr-Latn-RS"/>
        </w:rPr>
        <w:t xml:space="preserve">U Novom Sadu, </w:t>
      </w:r>
      <w:r w:rsidR="004B1623">
        <w:rPr>
          <w:sz w:val="28"/>
          <w:szCs w:val="28"/>
          <w:lang w:val="sr-Latn-RS"/>
        </w:rPr>
        <w:t>1</w:t>
      </w:r>
      <w:r w:rsidR="00827949" w:rsidRPr="00624A0B">
        <w:rPr>
          <w:sz w:val="28"/>
          <w:szCs w:val="28"/>
          <w:lang w:val="sr-Latn-RS"/>
        </w:rPr>
        <w:t>0</w:t>
      </w:r>
      <w:r w:rsidRPr="00624A0B">
        <w:rPr>
          <w:sz w:val="28"/>
          <w:szCs w:val="28"/>
          <w:lang w:val="sr-Latn-RS"/>
        </w:rPr>
        <w:t>.</w:t>
      </w:r>
      <w:r w:rsidR="00827949" w:rsidRPr="00624A0B">
        <w:rPr>
          <w:sz w:val="28"/>
          <w:szCs w:val="28"/>
          <w:lang w:val="sr-Latn-RS"/>
        </w:rPr>
        <w:t>01</w:t>
      </w:r>
      <w:r w:rsidRPr="00624A0B">
        <w:rPr>
          <w:sz w:val="28"/>
          <w:szCs w:val="28"/>
          <w:lang w:val="sr-Latn-RS"/>
        </w:rPr>
        <w:t>.20</w:t>
      </w:r>
      <w:r w:rsidR="008A3F48" w:rsidRPr="00624A0B">
        <w:rPr>
          <w:sz w:val="28"/>
          <w:szCs w:val="28"/>
          <w:lang w:val="sr-Latn-RS"/>
        </w:rPr>
        <w:t>2</w:t>
      </w:r>
      <w:r w:rsidR="004B1623">
        <w:rPr>
          <w:sz w:val="28"/>
          <w:szCs w:val="28"/>
          <w:lang w:val="sr-Latn-RS"/>
        </w:rPr>
        <w:t>3</w:t>
      </w:r>
      <w:r w:rsidRPr="00624A0B">
        <w:rPr>
          <w:sz w:val="28"/>
          <w:szCs w:val="28"/>
          <w:lang w:val="sr-Latn-RS"/>
        </w:rPr>
        <w:t>.</w:t>
      </w:r>
    </w:p>
    <w:sectPr w:rsidR="00E57147" w:rsidRPr="00624A0B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73DDC"/>
    <w:multiLevelType w:val="hybridMultilevel"/>
    <w:tmpl w:val="D576AE94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63661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MTO3sDAwMLY0NTdS0lEKTi0uzszPAykwrgUABTFufywAAAA="/>
  </w:docVars>
  <w:rsids>
    <w:rsidRoot w:val="00417AD5"/>
    <w:rsid w:val="0003603E"/>
    <w:rsid w:val="00094EDD"/>
    <w:rsid w:val="000B108E"/>
    <w:rsid w:val="000D794C"/>
    <w:rsid w:val="001770AB"/>
    <w:rsid w:val="00266976"/>
    <w:rsid w:val="0029693F"/>
    <w:rsid w:val="002C7A8D"/>
    <w:rsid w:val="00417AD5"/>
    <w:rsid w:val="004208AF"/>
    <w:rsid w:val="00436CB7"/>
    <w:rsid w:val="0048473A"/>
    <w:rsid w:val="0049576F"/>
    <w:rsid w:val="004B1623"/>
    <w:rsid w:val="004D08B6"/>
    <w:rsid w:val="004D196E"/>
    <w:rsid w:val="004E724E"/>
    <w:rsid w:val="004F0EFC"/>
    <w:rsid w:val="005B41FA"/>
    <w:rsid w:val="005F666B"/>
    <w:rsid w:val="0061475E"/>
    <w:rsid w:val="00624A0B"/>
    <w:rsid w:val="007349C8"/>
    <w:rsid w:val="00743CB2"/>
    <w:rsid w:val="007A4413"/>
    <w:rsid w:val="007F49A8"/>
    <w:rsid w:val="00814159"/>
    <w:rsid w:val="00827949"/>
    <w:rsid w:val="0085307F"/>
    <w:rsid w:val="008A3F48"/>
    <w:rsid w:val="008B0BF3"/>
    <w:rsid w:val="008F70C0"/>
    <w:rsid w:val="00902FAC"/>
    <w:rsid w:val="00A62C8E"/>
    <w:rsid w:val="00AB185F"/>
    <w:rsid w:val="00AF6301"/>
    <w:rsid w:val="00B1611A"/>
    <w:rsid w:val="00B67175"/>
    <w:rsid w:val="00B83A34"/>
    <w:rsid w:val="00BE4F46"/>
    <w:rsid w:val="00C151CD"/>
    <w:rsid w:val="00C5123F"/>
    <w:rsid w:val="00C96A04"/>
    <w:rsid w:val="00CB6F21"/>
    <w:rsid w:val="00CD3865"/>
    <w:rsid w:val="00CE35F6"/>
    <w:rsid w:val="00CF4CEE"/>
    <w:rsid w:val="00D4213E"/>
    <w:rsid w:val="00D83E08"/>
    <w:rsid w:val="00D94B2F"/>
    <w:rsid w:val="00E57147"/>
    <w:rsid w:val="00E919E8"/>
    <w:rsid w:val="00EA7F60"/>
    <w:rsid w:val="00F1075E"/>
    <w:rsid w:val="00F12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5EE3D4"/>
  <w15:chartTrackingRefBased/>
  <w15:docId w15:val="{B3122C45-8836-42B2-834D-8EB7252EF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49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44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Dramicanin</dc:creator>
  <cp:keywords/>
  <dc:description/>
  <cp:lastModifiedBy>Milan Pecanac</cp:lastModifiedBy>
  <cp:revision>10</cp:revision>
  <dcterms:created xsi:type="dcterms:W3CDTF">2022-12-01T10:12:00Z</dcterms:created>
  <dcterms:modified xsi:type="dcterms:W3CDTF">2023-01-10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a386b0a79f1a087cdff7f52e4801a073104c3f0d6b425bfaaea6a68e42f94d</vt:lpwstr>
  </property>
</Properties>
</file>